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4-card-sort-spaghetti-sauce"/>
    <w:p>
      <w:pPr>
        <w:pStyle w:val="Heading2"/>
      </w:pPr>
      <w:r>
        <w:t xml:space="preserve">Activity 4: Card Sort: Spaghetti Sauce</w:t>
      </w:r>
    </w:p>
    <w:bookmarkEnd w:id="20"/>
    <w:p>
      <w:pPr>
        <w:pStyle w:val="FirstParagraph"/>
      </w:pPr>
      <w:r>
        <w:t xml:space="preserve">Your teacher will give you cards describing different recipes for spaghetti sauce. In the diagrams:</w:t>
      </w:r>
    </w:p>
    <w:p>
      <w:pPr>
        <w:numPr>
          <w:ilvl w:val="0"/>
          <w:numId w:val="1001"/>
        </w:numPr>
        <w:pStyle w:val="Compact"/>
      </w:pPr>
      <w:r>
        <w:t xml:space="preserve">a circle represents a cup of tomato sauce</w:t>
      </w:r>
    </w:p>
    <w:p>
      <w:pPr>
        <w:numPr>
          <w:ilvl w:val="0"/>
          <w:numId w:val="1001"/>
        </w:numPr>
        <w:pStyle w:val="Compact"/>
      </w:pPr>
      <w:r>
        <w:t xml:space="preserve">a square represents a tablespoon of oil</w:t>
      </w:r>
    </w:p>
    <w:p>
      <w:pPr>
        <w:numPr>
          <w:ilvl w:val="0"/>
          <w:numId w:val="1001"/>
        </w:numPr>
        <w:pStyle w:val="Compact"/>
      </w:pPr>
      <w:r>
        <w:t xml:space="preserve">a triangle represents a teaspoon of oregano</w:t>
      </w:r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A photo of spaghetti sauce." title="" id="22" name="Picture"/>
            <a:graphic>
              <a:graphicData uri="http://schemas.openxmlformats.org/drawingml/2006/picture">
                <pic:pic>
                  <pic:nvPicPr>
                    <pic:cNvPr descr="/app/tmp/embedder-1683227586.35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3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3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2"/>
        </w:numPr>
        <w:pStyle w:val="Compact"/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2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4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1"/>
          <w:numId w:val="1004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0"/>
          <w:numId w:val="1002"/>
        </w:numPr>
        <w:pStyle w:val="Compact"/>
      </w:pPr>
      <w:r>
        <w:t xml:space="preserve">Select one of the other diagrams and invent another sentence that could describe the ratio shown in the diagram.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reate a diagram that represents any of the ratios in a recipe of your choice. Is it possible to include more than 2 ingredients in your diagram?</w:t>
      </w:r>
    </w:p>
    <w:bookmarkEnd w:id="24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7Z</dcterms:created>
  <dcterms:modified xsi:type="dcterms:W3CDTF">2023-05-04T19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Mn2xwgsVJ9RoJa9+4x4ELYTy1sWHg6Kf5THgV8BGJX3PB/3Z4B5yTVrWVKmKQnwSi+LxU0QtnkKXIj4Z/N6OQ==</vt:lpwstr>
  </property>
</Properties>
</file>